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Baker position at your esteemed establishment in Ghana Accra. As a passionate and dedicated professional with over [X years] of experience in the baking industry, I am eager to bring my skills, creativity, and enthusiasm for crafting exceptional baked goods to your team. This opportunity aligns perfectly with my career goals and my desire to contribute to the vibrant culinary landscape of Accra.</w:t>
      </w:r>
    </w:p>
    <w:p>
      <w:pPr>
        <w:pStyle w:val="BodyText"/>
      </w:pPr>
      <w:r>
        <w:t xml:space="preserve">As a Baker, I have always believed that every creation is a blend of artistry and precision. My journey in baking began [mention starting point, e.g., "in my hometown where I learned the craft from my grandmother"] and has since evolved through rigorous training, hands-on experience, and a deep love for experimentation. Whether it’s crafting delicate pastries, perfecting the crust of a loaf of bread, or designing custom cakes for special occasions, I approach each task with unwavering dedication and attention to detail. My ability to balance tradition with innovation has allowed me to create products that not only meet but exceed customer expectations.</w:t>
      </w:r>
    </w:p>
    <w:p>
      <w:pPr>
        <w:pStyle w:val="BodyText"/>
      </w:pPr>
      <w:r>
        <w:t xml:space="preserve">Ghana Accra holds a special place in my heart. The city’s rich cultural heritage, bustling markets, and diverse food scene have always inspired me. I am particularly drawn to the way local ingredients are celebrated in traditional dishes, and I am eager to integrate this spirit into my work as a Baker. In Accra, there is an ever-growing demand for fresh, high-quality baked goods that reflect both global trends and regional flavors. My goal is to contribute to this dynamic environment by offering unique, flavorful creations that resonate with the community while maintaining the highest standards of quality.</w:t>
      </w:r>
    </w:p>
    <w:p>
      <w:pPr>
        <w:pStyle w:val="BodyText"/>
      </w:pPr>
      <w:r>
        <w:t xml:space="preserve">My experience as a Baker has equipped me with a diverse skill set, including:</w:t>
      </w:r>
    </w:p>
    <w:p>
      <w:pPr>
        <w:numPr>
          <w:ilvl w:val="0"/>
          <w:numId w:val="1001"/>
        </w:numPr>
        <w:pStyle w:val="Compact"/>
      </w:pPr>
      <w:r>
        <w:rPr>
          <w:bCs/>
          <w:b/>
        </w:rPr>
        <w:t xml:space="preserve">Technical Expertise:</w:t>
      </w:r>
      <w:r>
        <w:t xml:space="preserve"> </w:t>
      </w:r>
      <w:r>
        <w:t xml:space="preserve">Proficient in baking a wide range of products, from artisanal breads and specialty pastries to gluten-free and vegan options. Skilled in using both traditional methods and modern equipment.</w:t>
      </w:r>
    </w:p>
    <w:p>
      <w:pPr>
        <w:numPr>
          <w:ilvl w:val="0"/>
          <w:numId w:val="1001"/>
        </w:numPr>
        <w:pStyle w:val="Compact"/>
      </w:pPr>
      <w:r>
        <w:rPr>
          <w:bCs/>
          <w:b/>
        </w:rPr>
        <w:t xml:space="preserve">Quality Control:</w:t>
      </w:r>
      <w:r>
        <w:t xml:space="preserve"> </w:t>
      </w:r>
      <w:r>
        <w:t xml:space="preserve">Committed to ensuring consistency, freshness, and safety in every item produced. Familiar with food hygiene regulations and best practices.</w:t>
      </w:r>
    </w:p>
    <w:p>
      <w:pPr>
        <w:numPr>
          <w:ilvl w:val="0"/>
          <w:numId w:val="1001"/>
        </w:numPr>
        <w:pStyle w:val="Compact"/>
      </w:pPr>
      <w:r>
        <w:rPr>
          <w:bCs/>
          <w:b/>
        </w:rPr>
        <w:t xml:space="preserve">Creativity &amp; Innovation:</w:t>
      </w:r>
      <w:r>
        <w:t xml:space="preserve"> </w:t>
      </w:r>
      <w:r>
        <w:t xml:space="preserve">Continuously explore new recipes, flavor combinations, and presentation techniques to keep the menu exciting and relevant.</w:t>
      </w:r>
    </w:p>
    <w:p>
      <w:pPr>
        <w:numPr>
          <w:ilvl w:val="0"/>
          <w:numId w:val="1001"/>
        </w:numPr>
        <w:pStyle w:val="Compact"/>
      </w:pPr>
      <w:r>
        <w:rPr>
          <w:bCs/>
          <w:b/>
        </w:rPr>
        <w:t xml:space="preserve">Team Collaboration:</w:t>
      </w:r>
      <w:r>
        <w:t xml:space="preserve"> </w:t>
      </w:r>
      <w:r>
        <w:t xml:space="preserve">Experienced in working in fast-paced kitchen environments, managing timelines, and mentoring junior staff to maintain productivity and morale.</w:t>
      </w:r>
    </w:p>
    <w:p>
      <w:pPr>
        <w:numPr>
          <w:ilvl w:val="0"/>
          <w:numId w:val="1001"/>
        </w:numPr>
        <w:pStyle w:val="Compact"/>
      </w:pPr>
      <w:r>
        <w:rPr>
          <w:bCs/>
          <w:b/>
        </w:rPr>
        <w:t xml:space="preserve">Customer Focus:</w:t>
      </w:r>
      <w:r>
        <w:t xml:space="preserve"> </w:t>
      </w:r>
      <w:r>
        <w:t xml:space="preserve">Understand the importance of building relationships with customers through personalized service and feedback-driven improvements.</w:t>
      </w:r>
    </w:p>
    <w:p>
      <w:pPr>
        <w:pStyle w:val="FirstParagraph"/>
      </w:pPr>
      <w:r>
        <w:t xml:space="preserve">I am particularly impressed by your establishment’s reputation for [mention specific details about the company, e.g., "commitment to using locally sourced ingredients" or "innovative approach to traditional Ghanaian desserts"]. As a Baker, I would thrive in such an environment where creativity and quality are prioritized. My goal is to not only meet the expectations of your team but also to contribute ideas that enhance the customer experience and elevate your offerings.</w:t>
      </w:r>
    </w:p>
    <w:p>
      <w:pPr>
        <w:pStyle w:val="BodyText"/>
      </w:pPr>
      <w:r>
        <w:t xml:space="preserve">What sets me apart as a Baker is my ability to adapt to challenges while staying true to my craft. In Accra, where the demand for baked goods is constantly evolving, I am confident in my ability to innovate and deliver results. Whether it’s preparing for a large event, troubleshooting a recipe, or introducing new products that reflect local tastes, I approach every task with professionalism and passion.</w:t>
      </w:r>
    </w:p>
    <w:p>
      <w:pPr>
        <w:pStyle w:val="BodyText"/>
      </w:pPr>
      <w:r>
        <w:t xml:space="preserve">Ghana Accra has always been a place of opportunity and growth for me. The city’s vibrant energy, cultural richness, and entrepreneurial spirit make it an ideal location to pursue my career as a Baker. I am especially excited about the chance to work in a community that values authenticity, quality, and tradition while embracing modernity. My time in Accra would allow me to connect with local suppliers, learn from fellow professionals, and contribute to the city’s thriving food culture.</w:t>
      </w:r>
    </w:p>
    <w:p>
      <w:pPr>
        <w:pStyle w:val="BodyText"/>
      </w:pPr>
      <w:r>
        <w:t xml:space="preserve">In addition to my technical skills, I bring a strong work ethic and a genuine enthusiasm for baking. I am comfortable working in high-pressure environments and am committed to maintaining the highest standards of cleanliness and efficiency. My ability to multitask, communicate effectively, and remain flexible ensures that I can thrive in any kitchen setting.</w:t>
      </w:r>
    </w:p>
    <w:p>
      <w:pPr>
        <w:pStyle w:val="BodyText"/>
      </w:pPr>
      <w:r>
        <w:t xml:space="preserve">I would be thrilled to bring my expertise as a Baker to your team in Ghana Accra. I am confident that my skills, experience, and passion for baking align with the values of your organization. I would welcome the opportunity to discuss how I can contribute to your success and help elevate the quality of baked goods in this exciting market.</w:t>
      </w:r>
    </w:p>
    <w:p>
      <w:pPr>
        <w:pStyle w:val="BodyText"/>
      </w:pPr>
      <w:r>
        <w:t xml:space="preserve">Thank you for considering my application. I look forward to the possibility of working together and creating memorable experiences through delicious, handcrafted baked goods.</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Ghana Accra</dc:title>
  <dc:creator/>
  <dc:language>en</dc:language>
  <cp:keywords/>
  <dcterms:created xsi:type="dcterms:W3CDTF">2025-12-09T14:24:42Z</dcterms:created>
  <dcterms:modified xsi:type="dcterms:W3CDTF">2025-12-09T14:24:42Z</dcterms:modified>
</cp:coreProperties>
</file>

<file path=docProps/custom.xml><?xml version="1.0" encoding="utf-8"?>
<Properties xmlns="http://schemas.openxmlformats.org/officeDocument/2006/custom-properties" xmlns:vt="http://schemas.openxmlformats.org/officeDocument/2006/docPropsVTypes"/>
</file>